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7715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85e22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d618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